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4733E3ED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Computer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Vision,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10ECBB4F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D11275">
        <w:rPr>
          <w:rFonts w:ascii="Calibri" w:eastAsia="Calibri" w:hAnsi="Calibri" w:cs="Calibri"/>
          <w:color w:val="000000"/>
          <w:sz w:val="22"/>
          <w:szCs w:val="22"/>
        </w:rPr>
        <w:t xml:space="preserve"> Database Management Systems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, Machine Learning</w:t>
      </w:r>
      <w:r w:rsidR="00D11275">
        <w:rPr>
          <w:rFonts w:ascii="Calibri" w:eastAsia="Calibri" w:hAnsi="Calibri" w:cs="Calibri"/>
          <w:color w:val="000000"/>
          <w:sz w:val="22"/>
          <w:szCs w:val="22"/>
        </w:rPr>
        <w:t>, Data Warehouse and Min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70934849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,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Firebase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23999" w14:textId="77777777" w:rsidR="00FD109B" w:rsidRDefault="00FD109B">
      <w:r>
        <w:separator/>
      </w:r>
    </w:p>
  </w:endnote>
  <w:endnote w:type="continuationSeparator" w:id="0">
    <w:p w14:paraId="05FCCBAC" w14:textId="77777777" w:rsidR="00FD109B" w:rsidRDefault="00FD1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31BEE" w14:textId="77777777" w:rsidR="00FD109B" w:rsidRDefault="00FD109B">
      <w:r>
        <w:separator/>
      </w:r>
    </w:p>
  </w:footnote>
  <w:footnote w:type="continuationSeparator" w:id="0">
    <w:p w14:paraId="031034F1" w14:textId="77777777" w:rsidR="00FD109B" w:rsidRDefault="00FD10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564C"/>
    <w:rsid w:val="002458A0"/>
    <w:rsid w:val="0026681C"/>
    <w:rsid w:val="00284C28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6D4A"/>
    <w:rsid w:val="00CC242E"/>
    <w:rsid w:val="00CC4DFD"/>
    <w:rsid w:val="00CD590B"/>
    <w:rsid w:val="00CE59D6"/>
    <w:rsid w:val="00D11275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D109B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7</TotalTime>
  <Pages>1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3</cp:revision>
  <cp:lastPrinted>2022-10-30T14:36:00Z</cp:lastPrinted>
  <dcterms:created xsi:type="dcterms:W3CDTF">2021-09-13T12:00:00Z</dcterms:created>
  <dcterms:modified xsi:type="dcterms:W3CDTF">2023-01-10T17:46:00Z</dcterms:modified>
</cp:coreProperties>
</file>